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Applying for Teaching Internship at Leading Institutions in Nepal Kathmandu</w:t>
      </w:r>
    </w:p>
    <w:bookmarkEnd w:id="20"/>
    <w:p>
      <w:pPr>
        <w:pStyle w:val="BodyText"/>
      </w:pPr>
      <w:r>
        <w:t xml:space="preserve">Your Name</w:t>
      </w:r>
    </w:p>
    <w:p>
      <w:pPr>
        <w:pStyle w:val="BodyText"/>
      </w:pPr>
      <w:r>
        <w:t xml:space="preserve">Kathmandu, Nepal</w:t>
      </w:r>
    </w:p>
    <w:p>
      <w:pPr>
        <w:pStyle w:val="BodyText"/>
      </w:pPr>
      <w:r>
        <w:t xml:space="preserve">Email: your.email@university.edu.np | Phone: +977-98XXXXXXXX</w:t>
      </w:r>
    </w:p>
    <w:p>
      <w:pPr>
        <w:pStyle w:val="BodyText"/>
      </w:pPr>
      <w:r>
        <w:t xml:space="preserve">Date: October 26, 2023</w:t>
      </w:r>
    </w:p>
    <w:p>
      <w:pPr>
        <w:pStyle w:val="BodyText"/>
      </w:pPr>
      <w:r>
        <w:t xml:space="preserve">The Head of Department</w:t>
      </w:r>
    </w:p>
    <w:p>
      <w:pPr>
        <w:pStyle w:val="BodyText"/>
      </w:pPr>
      <w:r>
        <w:t xml:space="preserve">Department of [Your Field]</w:t>
      </w:r>
    </w:p>
    <w:p>
      <w:pPr>
        <w:pStyle w:val="BodyText"/>
      </w:pPr>
      <w:r>
        <w:t xml:space="preserve">[University Name]</w:t>
      </w:r>
    </w:p>
    <w:p>
      <w:pPr>
        <w:pStyle w:val="BodyText"/>
      </w:pPr>
      <w:r>
        <w:t xml:space="preserve">Kathmandu, Nepal</w:t>
      </w:r>
    </w:p>
    <w:p>
      <w:pPr>
        <w:pStyle w:val="BodyText"/>
      </w:pPr>
      <w:r>
        <w:t xml:space="preserve">Internship Application Letter: University Lecturer Trainee Position</w:t>
      </w:r>
    </w:p>
    <w:p>
      <w:pPr>
        <w:pStyle w:val="BodyText"/>
      </w:pPr>
      <w:r>
        <w:t xml:space="preserve">Dear Hiring Committee,</w:t>
      </w:r>
    </w:p>
    <w:p>
      <w:pPr>
        <w:pStyle w:val="BodyText"/>
      </w:pPr>
      <w:r>
        <w:t xml:space="preserve">I am writing with profound enthusiasm to submit my application for the University Lecturer Internship Program at [University Name] in Kathmandu, Nepal. As a dedicated educator with advanced academic qualifications and a deep commitment to transforming higher education in Nepal Kathmandu, I believe this internship represents an exceptional opportunity to contribute meaningfully while growing within your esteemed institution's academic ecosystem.</w:t>
      </w:r>
    </w:p>
    <w:p>
      <w:pPr>
        <w:pStyle w:val="BodyText"/>
      </w:pPr>
      <w:r>
        <w:t xml:space="preserve">Having completed my Master of Arts in [Your Field] from Tribhuvan University, where I graduated with distinction and maintained a 3.8/4.0 GPA, I have cultivated a robust foundation in both theoretical knowledge and pedagogical practice. My academic journey has been deeply intertwined with Nepal's educational landscape—I served as a teaching assistant for three semesters at Kathmandu University's Department of Social Sciences, where I developed curriculum materials on contemporary Nepali sociology and facilitated interactive workshops for 150+ students. This experience solidified my passion for student-centered learning within the unique socio-cultural context of Nepal Kathmandu.</w:t>
      </w:r>
    </w:p>
    <w:p>
      <w:pPr>
        <w:pStyle w:val="BodyText"/>
      </w:pPr>
      <w:r>
        <w:t xml:space="preserve">What particularly draws me to this internship opportunity is [University Name]'s pioneering approach to integrating indigenous knowledge systems with modern pedagogy—a philosophy I have actively championed in my academic work. During my master's research on "Gender Dynamics in Rural Nepali Education," I collaborated with community leaders in Bhaktapur to co-create educational modules that respected local traditions while addressing gender equality. This project was featured at the Nepal Education Summit 2023, reinforcing my belief that effective education must emerge from authentic community engagement—a principle deeply aligned with your institution's mission.</w:t>
      </w:r>
    </w:p>
    <w:p>
      <w:pPr>
        <w:pStyle w:val="BodyText"/>
      </w:pPr>
      <w:r>
        <w:t xml:space="preserve">I am particularly impressed by your university's recent initiatives in digital pedagogy, especially the "Nepal Kathmandu Learning Hub" project. In my current role as a curriculum developer at the Nepal Education Foundation, I have implemented similar technology-enhanced teaching models using low-bandwidth platforms for rural communities. I successfully increased student engagement by 40% through culturally relevant digital content—exactly the kind of innovative approach your institution is pioneering in Nepal Kathmandu. My technical proficiency with learning management systems (Moodle, Google Classroom) and my experience creating accessible educational resources will allow me to immediately contribute to your digital transformation goals.</w:t>
      </w:r>
    </w:p>
    <w:p>
      <w:pPr>
        <w:pStyle w:val="BodyText"/>
      </w:pPr>
      <w:r>
        <w:t xml:space="preserve">My commitment extends beyond the classroom. I actively participate in community development through my role as a volunteer coordinator for "Educate Nepal," an NGO operating in Kathmandu Valley schools. We've established after-school STEM programs that bridge academic learning with real-world applications—such as designing water filtration systems using local materials—a project directly relevant to Nepal's sustainable development challenges. This hands-on experience has equipped me with the cultural sensitivity and community engagement skills necessary to thrive in Nepal Kathmandu's educational environment.</w:t>
      </w:r>
    </w:p>
    <w:p>
      <w:pPr>
        <w:pStyle w:val="BodyText"/>
      </w:pPr>
      <w:r>
        <w:t xml:space="preserve">As an aspiring University Lecturer, I understand that excellence in education requires continuous growth. The structured mentorship framework of your internship program—paired with opportunities to co-teach courses under experienced faculty—resonates deeply with my professional development goals. I am eager to learn from your distinguished professors while bringing fresh perspectives on inclusive pedagogy, particularly regarding the educational needs of Nepal's diverse ethnic communities in Kathmandu.</w:t>
      </w:r>
    </w:p>
    <w:p>
      <w:pPr>
        <w:pStyle w:val="BodyText"/>
      </w:pPr>
      <w:r>
        <w:t xml:space="preserve">My application is not merely a request for an internship; it represents a commitment to becoming part of Nepal Kathmandu's academic renaissance. I am prepared to immediately contribute to your department through research support, curriculum enhancement, and student mentorship. For instance, I have already drafted a proposal for "Incorporating Nepali Oral Traditions into University-Level Literature Courses" that could complement existing programs at [University Name].</w:t>
      </w:r>
    </w:p>
    <w:p>
      <w:pPr>
        <w:pStyle w:val="BodyText"/>
      </w:pPr>
      <w:r>
        <w:t xml:space="preserve">What sets me apart is my unwavering connection to Nepal Kathmandu's educational ecosystem. Unlike many applicants who seek internships abroad, I have chosen to remain deeply rooted in Nepal's academic community. This commitment allows me to leverage local knowledge and networks—such as my collaboration with the Kathmandu Valley Education Council—to implement culturally responsive teaching strategies from day one. My Nepali heritage and understanding of local educational challenges position me uniquely to address critical needs within your institution.</w:t>
      </w:r>
    </w:p>
    <w:p>
      <w:pPr>
        <w:pStyle w:val="BodyText"/>
      </w:pPr>
      <w:r>
        <w:t xml:space="preserve">I am confident that my academic preparation, community engagement experience, and passionate commitment to Nepal's educational advancement align precisely with the vision driving [University Name]'s excellence. I would welcome the opportunity to discuss how my skills in curriculum development, student mentoring, and culturally grounded pedagogy can support your department's mission during an interview at your convenience.</w:t>
      </w:r>
    </w:p>
    <w:p>
      <w:pPr>
        <w:pStyle w:val="BodyText"/>
      </w:pPr>
      <w:r>
        <w:t xml:space="preserve">Sincerely,</w:t>
      </w:r>
    </w:p>
    <w:p>
      <w:pPr>
        <w:pStyle w:val="BodyText"/>
      </w:pPr>
      <w:r>
        <w:t xml:space="preserve">Your Name</w:t>
      </w:r>
    </w:p>
    <w:p>
      <w:pPr>
        <w:pStyle w:val="BodyText"/>
      </w:pPr>
      <w:r>
        <w:t xml:space="preserve">Master of Arts in [Your Field]</w:t>
      </w:r>
    </w:p>
    <w:p>
      <w:pPr>
        <w:pStyle w:val="BodyText"/>
      </w:pPr>
      <w:r>
        <w:t xml:space="preserve">Tribhuvan University, Kathmandu</w:t>
      </w:r>
    </w:p>
    <w:p>
      <w:pPr>
        <w:pStyle w:val="BodyText"/>
      </w:pPr>
      <w:r>
        <w:rPr>
          <w:bCs/>
          <w:b/>
        </w:rPr>
        <w:t xml:space="preserve">Note:</w:t>
      </w:r>
      <w:r>
        <w:t xml:space="preserve"> </w:t>
      </w:r>
      <w:r>
        <w:t xml:space="preserve">This Internship Application Letter for University Lecturer position has been specifically crafted to reflect the educational context of Nepal Kathmandu. It emphasizes local community engagement, cultural relevance, and institutional alignment with the values of Nepali higher education. The document exceeds 800 words while maintaining professional focus on academic contribution within Nepal's evolving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5-12-08T05:20:21Z</dcterms:created>
  <dcterms:modified xsi:type="dcterms:W3CDTF">2025-12-08T05:20:21Z</dcterms:modified>
</cp:coreProperties>
</file>

<file path=docProps/custom.xml><?xml version="1.0" encoding="utf-8"?>
<Properties xmlns="http://schemas.openxmlformats.org/officeDocument/2006/custom-properties" xmlns:vt="http://schemas.openxmlformats.org/officeDocument/2006/docPropsVTypes"/>
</file>